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7925" w:rsidRPr="008B509D" w:rsidRDefault="00AA7925" w:rsidP="00AA7925">
      <w:pPr>
        <w:pStyle w:val="Zhlav"/>
        <w:spacing w:before="120"/>
        <w:rPr>
          <w:rFonts w:ascii="Arial Narrow" w:hAnsi="Arial Narrow" w:cs="Arial"/>
          <w:sz w:val="22"/>
          <w:szCs w:val="22"/>
        </w:rPr>
      </w:pPr>
      <w:bookmarkStart w:id="0" w:name="_GoBack"/>
      <w:bookmarkEnd w:id="0"/>
      <w:r w:rsidRPr="008B509D">
        <w:rPr>
          <w:rFonts w:ascii="Arial Narrow" w:hAnsi="Arial Narrow" w:cs="Arial"/>
          <w:sz w:val="22"/>
          <w:szCs w:val="22"/>
        </w:rPr>
        <w:t>Lékařská fakulta</w:t>
      </w:r>
      <w:r w:rsidR="00C45891" w:rsidRPr="008B509D">
        <w:rPr>
          <w:rFonts w:ascii="Arial Narrow" w:hAnsi="Arial Narrow" w:cs="Arial"/>
          <w:sz w:val="22"/>
          <w:szCs w:val="22"/>
        </w:rPr>
        <w:t>, Kamenice 753/5, 625 00 Brno</w:t>
      </w:r>
    </w:p>
    <w:p w:rsidR="00AA7925" w:rsidRPr="008B509D" w:rsidRDefault="00AA7925" w:rsidP="00AA7925">
      <w:pPr>
        <w:pStyle w:val="Zhlav"/>
        <w:rPr>
          <w:rFonts w:ascii="Arial Narrow" w:hAnsi="Arial Narrow" w:cs="Arial"/>
          <w:sz w:val="22"/>
          <w:szCs w:val="22"/>
        </w:rPr>
      </w:pPr>
      <w:r w:rsidRPr="008B509D">
        <w:rPr>
          <w:rFonts w:ascii="Arial Narrow" w:hAnsi="Arial Narrow" w:cs="Arial"/>
          <w:sz w:val="22"/>
          <w:szCs w:val="22"/>
        </w:rPr>
        <w:t>Personální oddělení</w:t>
      </w:r>
    </w:p>
    <w:p w:rsidR="00AA7925" w:rsidRPr="003623D9" w:rsidRDefault="00AA7925" w:rsidP="00476A23">
      <w:pPr>
        <w:pStyle w:val="Nadpis1"/>
        <w:spacing w:before="240"/>
        <w:rPr>
          <w:rFonts w:ascii="Arial Narrow" w:hAnsi="Arial Narrow"/>
        </w:rPr>
      </w:pPr>
      <w:r w:rsidRPr="003623D9">
        <w:rPr>
          <w:rFonts w:ascii="Arial Narrow" w:hAnsi="Arial Narrow"/>
        </w:rPr>
        <w:t>Vyúčtování</w:t>
      </w:r>
      <w:r w:rsidR="00476A23" w:rsidRPr="003623D9">
        <w:rPr>
          <w:rFonts w:ascii="Arial Narrow" w:hAnsi="Arial Narrow"/>
        </w:rPr>
        <w:t xml:space="preserve"> </w:t>
      </w:r>
      <w:r w:rsidR="001024B8">
        <w:rPr>
          <w:rFonts w:ascii="Arial Narrow" w:hAnsi="Arial Narrow"/>
        </w:rPr>
        <w:t>dohody o provedení práce / o pracovní činnosti</w:t>
      </w:r>
    </w:p>
    <w:p w:rsidR="00476A23" w:rsidRPr="008B509D" w:rsidRDefault="00476A23" w:rsidP="00476A23">
      <w:pPr>
        <w:rPr>
          <w:rFonts w:ascii="Arial Narrow" w:hAnsi="Arial Narrow"/>
          <w:sz w:val="22"/>
          <w:szCs w:val="22"/>
        </w:rPr>
      </w:pPr>
    </w:p>
    <w:p w:rsidR="00AA7925" w:rsidRPr="008B509D" w:rsidRDefault="00AA7925" w:rsidP="00AA7925">
      <w:pPr>
        <w:pStyle w:val="Zhlav"/>
        <w:tabs>
          <w:tab w:val="clear" w:pos="4536"/>
        </w:tabs>
        <w:ind w:left="2127"/>
        <w:rPr>
          <w:rFonts w:ascii="Arial Narrow" w:hAnsi="Arial Narrow"/>
          <w:b/>
          <w:sz w:val="22"/>
          <w:szCs w:val="22"/>
        </w:rPr>
      </w:pPr>
    </w:p>
    <w:p w:rsidR="00AA7925" w:rsidRPr="008B509D" w:rsidRDefault="00741415" w:rsidP="001024B8">
      <w:pPr>
        <w:pBdr>
          <w:bottom w:val="dashed" w:sz="4" w:space="1" w:color="auto"/>
        </w:pBdr>
        <w:tabs>
          <w:tab w:val="left" w:pos="5103"/>
        </w:tabs>
        <w:rPr>
          <w:rFonts w:ascii="Arial Narrow" w:hAnsi="Arial Narrow"/>
          <w:sz w:val="22"/>
          <w:szCs w:val="22"/>
        </w:rPr>
      </w:pPr>
      <w:r w:rsidRPr="008B509D">
        <w:rPr>
          <w:rFonts w:ascii="Arial Narrow" w:hAnsi="Arial Narrow" w:cs="Arial"/>
          <w:sz w:val="22"/>
          <w:szCs w:val="22"/>
        </w:rPr>
        <w:t>j</w:t>
      </w:r>
      <w:r w:rsidR="00AA7925" w:rsidRPr="008B509D">
        <w:rPr>
          <w:rFonts w:ascii="Arial Narrow" w:hAnsi="Arial Narrow" w:cs="Arial"/>
          <w:sz w:val="22"/>
          <w:szCs w:val="22"/>
        </w:rPr>
        <w:t>méno a příjmení</w:t>
      </w:r>
      <w:r w:rsidR="00AA7925" w:rsidRPr="008B509D">
        <w:rPr>
          <w:rFonts w:ascii="Arial Narrow" w:hAnsi="Arial Narrow"/>
          <w:sz w:val="22"/>
          <w:szCs w:val="22"/>
        </w:rPr>
        <w:t xml:space="preserve">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="00AA7925" w:rsidRPr="008B509D">
        <w:rPr>
          <w:rFonts w:ascii="Arial Narrow" w:hAnsi="Arial Narrow"/>
          <w:sz w:val="22"/>
          <w:szCs w:val="22"/>
        </w:rPr>
        <w:tab/>
        <w:t xml:space="preserve">UČO: </w:t>
      </w:r>
      <w:r w:rsidR="001024B8">
        <w:rPr>
          <w:rFonts w:ascii="Arial Narrow" w:hAnsi="Arial Narrow"/>
          <w:sz w:val="22"/>
          <w:szCs w:val="22"/>
        </w:rPr>
        <w:t xml:space="preserve">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</w:p>
    <w:p w:rsidR="00AA7925" w:rsidRPr="008B509D" w:rsidRDefault="00AA7925" w:rsidP="00AA7925">
      <w:pPr>
        <w:tabs>
          <w:tab w:val="left" w:pos="6379"/>
        </w:tabs>
        <w:rPr>
          <w:rFonts w:ascii="Arial Narrow" w:hAnsi="Arial Narrow"/>
          <w:sz w:val="22"/>
          <w:szCs w:val="22"/>
        </w:rPr>
      </w:pPr>
    </w:p>
    <w:p w:rsidR="00AA7925" w:rsidRPr="008B509D" w:rsidRDefault="00741415" w:rsidP="00AA7925">
      <w:pPr>
        <w:pBdr>
          <w:bottom w:val="dashed" w:sz="4" w:space="1" w:color="auto"/>
        </w:pBdr>
        <w:rPr>
          <w:rFonts w:ascii="Arial Narrow" w:hAnsi="Arial Narrow"/>
          <w:sz w:val="22"/>
          <w:szCs w:val="22"/>
        </w:rPr>
      </w:pPr>
      <w:r w:rsidRPr="008B509D">
        <w:rPr>
          <w:rFonts w:ascii="Arial Narrow" w:hAnsi="Arial Narrow"/>
          <w:sz w:val="22"/>
          <w:szCs w:val="22"/>
        </w:rPr>
        <w:t>p</w:t>
      </w:r>
      <w:r w:rsidR="00AA7925" w:rsidRPr="008B509D">
        <w:rPr>
          <w:rFonts w:ascii="Arial Narrow" w:hAnsi="Arial Narrow"/>
          <w:sz w:val="22"/>
          <w:szCs w:val="22"/>
        </w:rPr>
        <w:t xml:space="preserve">ořadové číslo dohody: </w:t>
      </w:r>
      <w:r w:rsidR="00AA7925" w:rsidRPr="008B509D">
        <w:rPr>
          <w:rFonts w:ascii="Arial Narrow" w:hAnsi="Arial Narrow"/>
          <w:sz w:val="22"/>
          <w:szCs w:val="22"/>
        </w:rPr>
        <w:tab/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="00AA7925" w:rsidRPr="008B509D">
        <w:rPr>
          <w:rFonts w:ascii="Arial Narrow" w:hAnsi="Arial Narrow"/>
          <w:sz w:val="22"/>
          <w:szCs w:val="22"/>
        </w:rPr>
        <w:tab/>
        <w:t xml:space="preserve"> </w:t>
      </w:r>
    </w:p>
    <w:p w:rsidR="00AA7925" w:rsidRPr="008B509D" w:rsidRDefault="00AA7925" w:rsidP="00AA7925">
      <w:pPr>
        <w:rPr>
          <w:rFonts w:ascii="Arial Narrow" w:hAnsi="Arial Narrow" w:cs="Arial"/>
          <w:sz w:val="22"/>
          <w:szCs w:val="22"/>
        </w:rPr>
      </w:pPr>
    </w:p>
    <w:p w:rsidR="00533104" w:rsidRPr="008B509D" w:rsidRDefault="00351B9E" w:rsidP="00533104">
      <w:pPr>
        <w:pBdr>
          <w:bottom w:val="dashed" w:sz="4" w:space="1" w:color="auto"/>
        </w:pBdr>
        <w:rPr>
          <w:rFonts w:ascii="Arial Narrow" w:hAnsi="Arial Narrow"/>
          <w:sz w:val="22"/>
          <w:szCs w:val="22"/>
        </w:rPr>
      </w:pPr>
      <w:r w:rsidRPr="008B509D">
        <w:rPr>
          <w:rFonts w:ascii="Arial Narrow" w:hAnsi="Arial Narrow"/>
          <w:sz w:val="22"/>
          <w:szCs w:val="22"/>
        </w:rPr>
        <w:t xml:space="preserve">v rozsahu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="00AA7925" w:rsidRPr="008B509D">
        <w:rPr>
          <w:rFonts w:ascii="Arial Narrow" w:hAnsi="Arial Narrow"/>
          <w:sz w:val="22"/>
          <w:szCs w:val="22"/>
        </w:rPr>
        <w:t xml:space="preserve"> hodin</w:t>
      </w:r>
      <w:r w:rsidRPr="008B509D">
        <w:rPr>
          <w:rFonts w:ascii="Arial Narrow" w:hAnsi="Arial Narrow"/>
          <w:sz w:val="22"/>
          <w:szCs w:val="22"/>
        </w:rPr>
        <w:tab/>
        <w:t>k vyplacení</w:t>
      </w:r>
      <w:r w:rsidR="00F41687" w:rsidRPr="008B509D">
        <w:rPr>
          <w:rFonts w:ascii="Arial Narrow" w:hAnsi="Arial Narrow"/>
          <w:sz w:val="22"/>
          <w:szCs w:val="22"/>
        </w:rPr>
        <w:t xml:space="preserve">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Pr="008B509D">
        <w:rPr>
          <w:rFonts w:ascii="Arial Narrow" w:hAnsi="Arial Narrow"/>
          <w:sz w:val="22"/>
          <w:szCs w:val="22"/>
        </w:rPr>
        <w:t xml:space="preserve"> K</w:t>
      </w:r>
      <w:r w:rsidR="001024B8">
        <w:rPr>
          <w:rFonts w:ascii="Arial Narrow" w:hAnsi="Arial Narrow"/>
          <w:sz w:val="22"/>
          <w:szCs w:val="22"/>
        </w:rPr>
        <w:t>č</w:t>
      </w:r>
    </w:p>
    <w:p w:rsidR="00533104" w:rsidRPr="008B509D" w:rsidRDefault="00533104" w:rsidP="00533104">
      <w:pPr>
        <w:rPr>
          <w:rFonts w:ascii="Arial Narrow" w:hAnsi="Arial Narrow" w:cs="Arial"/>
          <w:sz w:val="22"/>
          <w:szCs w:val="22"/>
        </w:rPr>
      </w:pPr>
    </w:p>
    <w:p w:rsidR="00AA7925" w:rsidRPr="008B509D" w:rsidRDefault="00351B9E" w:rsidP="009055BD">
      <w:pPr>
        <w:pBdr>
          <w:bottom w:val="dashed" w:sz="4" w:space="1" w:color="auto"/>
        </w:pBdr>
        <w:tabs>
          <w:tab w:val="left" w:pos="2268"/>
          <w:tab w:val="left" w:pos="4111"/>
          <w:tab w:val="left" w:pos="5529"/>
        </w:tabs>
        <w:rPr>
          <w:rFonts w:ascii="Arial Narrow" w:hAnsi="Arial Narrow"/>
          <w:b/>
          <w:sz w:val="22"/>
          <w:szCs w:val="22"/>
        </w:rPr>
      </w:pPr>
      <w:r w:rsidRPr="008B509D">
        <w:rPr>
          <w:rFonts w:ascii="Arial Narrow" w:hAnsi="Arial Narrow"/>
          <w:sz w:val="22"/>
          <w:szCs w:val="22"/>
        </w:rPr>
        <w:t>zakázk</w:t>
      </w:r>
      <w:r w:rsidR="009055BD" w:rsidRPr="008B509D">
        <w:rPr>
          <w:rFonts w:ascii="Arial Narrow" w:hAnsi="Arial Narrow"/>
          <w:sz w:val="22"/>
          <w:szCs w:val="22"/>
        </w:rPr>
        <w:t>a</w:t>
      </w:r>
      <w:r w:rsidRPr="008B509D">
        <w:rPr>
          <w:rFonts w:ascii="Arial Narrow" w:hAnsi="Arial Narrow"/>
          <w:sz w:val="22"/>
          <w:szCs w:val="22"/>
        </w:rPr>
        <w:t xml:space="preserve">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="009055BD"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 xml:space="preserve">činnost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="009055BD"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 xml:space="preserve">FÚ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  <w:r w:rsidR="009055BD" w:rsidRPr="008B509D">
        <w:rPr>
          <w:rFonts w:ascii="Arial Narrow" w:hAnsi="Arial Narrow" w:cs="Arial"/>
          <w:sz w:val="22"/>
          <w:szCs w:val="22"/>
        </w:rPr>
        <w:tab/>
        <w:t xml:space="preserve">pracoviště: </w:t>
      </w:r>
      <w:r w:rsidR="001024B8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024B8" w:rsidRPr="00D0752E">
        <w:rPr>
          <w:rFonts w:ascii="Arial Narrow" w:hAnsi="Arial Narrow" w:cs="Arial"/>
        </w:rPr>
        <w:instrText xml:space="preserve"> FORMTEXT </w:instrText>
      </w:r>
      <w:r w:rsidR="001024B8" w:rsidRPr="00D0752E">
        <w:rPr>
          <w:rFonts w:ascii="Arial Narrow" w:hAnsi="Arial Narrow" w:cs="Arial"/>
        </w:rPr>
      </w:r>
      <w:r w:rsidR="001024B8" w:rsidRPr="00D0752E">
        <w:rPr>
          <w:rFonts w:ascii="Arial Narrow" w:hAnsi="Arial Narrow" w:cs="Arial"/>
        </w:rPr>
        <w:fldChar w:fldCharType="separate"/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  <w:noProof/>
        </w:rPr>
        <w:t> </w:t>
      </w:r>
      <w:r w:rsidR="001024B8" w:rsidRPr="00D0752E">
        <w:rPr>
          <w:rFonts w:ascii="Arial Narrow" w:hAnsi="Arial Narrow" w:cs="Arial"/>
        </w:rPr>
        <w:fldChar w:fldCharType="end"/>
      </w:r>
    </w:p>
    <w:p w:rsidR="00AA7925" w:rsidRPr="008B509D" w:rsidRDefault="00AA7925" w:rsidP="00AA7925">
      <w:pPr>
        <w:rPr>
          <w:rFonts w:ascii="Arial Narrow" w:hAnsi="Arial Narrow"/>
          <w:sz w:val="22"/>
          <w:szCs w:val="22"/>
        </w:rPr>
      </w:pPr>
    </w:p>
    <w:p w:rsidR="008E01A3" w:rsidRPr="008B509D" w:rsidRDefault="008E01A3" w:rsidP="008E01A3">
      <w:pPr>
        <w:pBdr>
          <w:bottom w:val="dashed" w:sz="4" w:space="1" w:color="auto"/>
        </w:pBdr>
        <w:tabs>
          <w:tab w:val="left" w:pos="2835"/>
          <w:tab w:val="left" w:pos="4536"/>
        </w:tabs>
        <w:jc w:val="both"/>
        <w:rPr>
          <w:rFonts w:ascii="Arial Narrow" w:hAnsi="Arial Narrow"/>
          <w:sz w:val="22"/>
          <w:szCs w:val="22"/>
        </w:rPr>
      </w:pPr>
      <w:r w:rsidRPr="008B509D">
        <w:rPr>
          <w:rFonts w:ascii="Arial Narrow" w:hAnsi="Arial Narrow"/>
          <w:sz w:val="22"/>
          <w:szCs w:val="22"/>
        </w:rPr>
        <w:fldChar w:fldCharType="begin"/>
      </w:r>
      <w:r w:rsidRPr="008B509D">
        <w:rPr>
          <w:rFonts w:ascii="Arial Narrow" w:hAnsi="Arial Narrow"/>
          <w:sz w:val="22"/>
          <w:szCs w:val="22"/>
        </w:rPr>
        <w:instrText xml:space="preserve"> IF </w:instrText>
      </w:r>
      <w:r w:rsidRPr="008B509D">
        <w:rPr>
          <w:rFonts w:ascii="Arial Narrow" w:hAnsi="Arial Narrow"/>
          <w:sz w:val="22"/>
          <w:szCs w:val="22"/>
        </w:rPr>
        <w:fldChar w:fldCharType="begin"/>
      </w:r>
      <w:r w:rsidRPr="008B509D">
        <w:rPr>
          <w:rFonts w:ascii="Arial Narrow" w:hAnsi="Arial Narrow"/>
          <w:sz w:val="22"/>
          <w:szCs w:val="22"/>
        </w:rPr>
        <w:instrText xml:space="preserve"> MERGEFIELD Pohl </w:instrText>
      </w:r>
      <w:r w:rsidRPr="008B509D">
        <w:rPr>
          <w:rFonts w:ascii="Arial Narrow" w:hAnsi="Arial Narrow"/>
          <w:sz w:val="22"/>
          <w:szCs w:val="22"/>
        </w:rPr>
        <w:fldChar w:fldCharType="separate"/>
      </w:r>
      <w:r w:rsidR="003623D9" w:rsidRPr="00B648FA">
        <w:rPr>
          <w:rFonts w:ascii="Arial Narrow" w:hAnsi="Arial Narrow"/>
          <w:noProof/>
          <w:sz w:val="22"/>
          <w:szCs w:val="22"/>
        </w:rPr>
        <w:instrText>M</w:instrText>
      </w:r>
      <w:r w:rsidRPr="008B509D">
        <w:rPr>
          <w:rFonts w:ascii="Arial Narrow" w:hAnsi="Arial Narrow"/>
          <w:sz w:val="22"/>
          <w:szCs w:val="22"/>
        </w:rPr>
        <w:fldChar w:fldCharType="end"/>
      </w:r>
      <w:r w:rsidRPr="008B509D">
        <w:rPr>
          <w:rFonts w:ascii="Arial Narrow" w:hAnsi="Arial Narrow"/>
          <w:sz w:val="22"/>
          <w:szCs w:val="22"/>
        </w:rPr>
        <w:instrText xml:space="preserve"> = "M" "odpracoval" "odpracovala" </w:instrText>
      </w:r>
      <w:r w:rsidRPr="008B509D">
        <w:rPr>
          <w:rFonts w:ascii="Arial Narrow" w:hAnsi="Arial Narrow"/>
          <w:sz w:val="22"/>
          <w:szCs w:val="22"/>
        </w:rPr>
        <w:fldChar w:fldCharType="separate"/>
      </w:r>
      <w:r w:rsidR="003623D9" w:rsidRPr="008B509D">
        <w:rPr>
          <w:rFonts w:ascii="Arial Narrow" w:hAnsi="Arial Narrow"/>
          <w:noProof/>
          <w:sz w:val="22"/>
          <w:szCs w:val="22"/>
        </w:rPr>
        <w:t>odpracoval</w:t>
      </w:r>
      <w:r w:rsidRPr="008B509D">
        <w:rPr>
          <w:rFonts w:ascii="Arial Narrow" w:hAnsi="Arial Narrow"/>
          <w:sz w:val="22"/>
          <w:szCs w:val="22"/>
        </w:rPr>
        <w:fldChar w:fldCharType="end"/>
      </w:r>
      <w:r w:rsidRPr="008B509D">
        <w:rPr>
          <w:rFonts w:ascii="Arial Narrow" w:hAnsi="Arial Narrow"/>
          <w:sz w:val="22"/>
          <w:szCs w:val="22"/>
        </w:rPr>
        <w:t xml:space="preserve"> </w:t>
      </w:r>
      <w:r w:rsidR="00CB5E96" w:rsidRPr="008B509D">
        <w:rPr>
          <w:rFonts w:ascii="Arial Narrow" w:hAnsi="Arial Narrow"/>
          <w:sz w:val="22"/>
          <w:szCs w:val="22"/>
        </w:rPr>
        <w:t>v obdob</w:t>
      </w:r>
      <w:r w:rsidR="00741415" w:rsidRPr="008B509D">
        <w:rPr>
          <w:rFonts w:ascii="Arial Narrow" w:hAnsi="Arial Narrow"/>
          <w:sz w:val="22"/>
          <w:szCs w:val="22"/>
        </w:rPr>
        <w:t>í</w:t>
      </w:r>
      <w:r w:rsidR="00CB5E96" w:rsidRPr="008B509D">
        <w:rPr>
          <w:rFonts w:ascii="Arial Narrow" w:hAnsi="Arial Narrow"/>
          <w:sz w:val="22"/>
          <w:szCs w:val="22"/>
        </w:rPr>
        <w:t xml:space="preserve">: </w:t>
      </w:r>
      <w:r w:rsidRPr="008B509D">
        <w:rPr>
          <w:rFonts w:ascii="Arial Narrow" w:hAnsi="Arial Narrow"/>
          <w:sz w:val="22"/>
          <w:szCs w:val="22"/>
        </w:rPr>
        <w:t xml:space="preserve">od </w:t>
      </w:r>
      <w:r w:rsidR="00644FC6">
        <w:rPr>
          <w:rFonts w:ascii="Arial Narrow" w:hAnsi="Arial Narrow"/>
          <w:sz w:val="22"/>
          <w:szCs w:val="22"/>
        </w:rPr>
        <w:tab/>
      </w:r>
      <w:r w:rsidR="007040B3" w:rsidRPr="008B509D">
        <w:rPr>
          <w:rFonts w:ascii="Arial Narrow" w:hAnsi="Arial Narrow"/>
          <w:sz w:val="22"/>
          <w:szCs w:val="22"/>
        </w:rPr>
        <w:t xml:space="preserve"> do </w:t>
      </w:r>
    </w:p>
    <w:p w:rsidR="00AA7925" w:rsidRPr="008B509D" w:rsidRDefault="00AA7925" w:rsidP="00AA7925">
      <w:pPr>
        <w:rPr>
          <w:rFonts w:ascii="Arial Narrow" w:hAnsi="Arial Narrow"/>
          <w:sz w:val="22"/>
          <w:szCs w:val="22"/>
        </w:rPr>
      </w:pPr>
    </w:p>
    <w:p w:rsidR="00AA7925" w:rsidRPr="008B509D" w:rsidRDefault="00AA7925" w:rsidP="00AA7925">
      <w:pPr>
        <w:spacing w:line="312" w:lineRule="auto"/>
        <w:rPr>
          <w:rFonts w:ascii="Arial Narrow" w:hAnsi="Arial Narrow" w:cs="Arial"/>
          <w:sz w:val="22"/>
          <w:szCs w:val="22"/>
        </w:rPr>
      </w:pPr>
    </w:p>
    <w:p w:rsidR="00AA7925" w:rsidRPr="008B509D" w:rsidRDefault="00AA7925" w:rsidP="00AA7925">
      <w:pPr>
        <w:spacing w:line="312" w:lineRule="auto"/>
        <w:rPr>
          <w:rFonts w:ascii="Arial Narrow" w:hAnsi="Arial Narrow" w:cs="Arial"/>
          <w:sz w:val="22"/>
          <w:szCs w:val="22"/>
        </w:rPr>
      </w:pPr>
    </w:p>
    <w:p w:rsidR="00AA7925" w:rsidRPr="008B509D" w:rsidRDefault="00AA7925" w:rsidP="00FB2163">
      <w:pPr>
        <w:tabs>
          <w:tab w:val="left" w:pos="567"/>
          <w:tab w:val="left" w:pos="5103"/>
        </w:tabs>
        <w:rPr>
          <w:rFonts w:ascii="Arial Narrow" w:hAnsi="Arial Narrow" w:cs="Arial"/>
          <w:sz w:val="22"/>
          <w:szCs w:val="22"/>
        </w:rPr>
      </w:pPr>
      <w:r w:rsidRPr="008B509D">
        <w:rPr>
          <w:rFonts w:ascii="Arial Narrow" w:hAnsi="Arial Narrow" w:cs="Arial"/>
          <w:sz w:val="22"/>
          <w:szCs w:val="22"/>
        </w:rPr>
        <w:tab/>
      </w:r>
      <w:r w:rsidR="00FB2163" w:rsidRPr="008B509D">
        <w:rPr>
          <w:rFonts w:ascii="Arial Narrow" w:hAnsi="Arial Narrow" w:cs="Arial"/>
          <w:sz w:val="22"/>
          <w:szCs w:val="22"/>
        </w:rPr>
        <w:tab/>
      </w:r>
    </w:p>
    <w:p w:rsidR="00AA7925" w:rsidRPr="008B509D" w:rsidRDefault="00644FC6" w:rsidP="00AA7925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D</w:t>
      </w:r>
      <w:r w:rsidRPr="008B509D">
        <w:rPr>
          <w:rFonts w:ascii="Arial Narrow" w:hAnsi="Arial Narrow"/>
          <w:sz w:val="22"/>
          <w:szCs w:val="22"/>
        </w:rPr>
        <w:t>ne</w:t>
      </w:r>
      <w:r>
        <w:rPr>
          <w:rFonts w:ascii="Arial Narrow" w:hAnsi="Arial Narrow"/>
          <w:sz w:val="22"/>
          <w:szCs w:val="22"/>
        </w:rPr>
        <w:t>:</w:t>
      </w:r>
      <w:r w:rsidRPr="008B509D">
        <w:rPr>
          <w:rFonts w:ascii="Arial Narrow" w:hAnsi="Arial Narrow"/>
          <w:sz w:val="22"/>
          <w:szCs w:val="22"/>
        </w:rPr>
        <w:t xml:space="preserve"> ............................</w:t>
      </w:r>
      <w:r w:rsidR="00AA7925" w:rsidRPr="008B509D">
        <w:rPr>
          <w:rFonts w:ascii="Arial Narrow" w:hAnsi="Arial Narrow"/>
          <w:sz w:val="22"/>
          <w:szCs w:val="22"/>
        </w:rPr>
        <w:tab/>
      </w:r>
      <w:r w:rsidR="00AA7925" w:rsidRPr="008B509D">
        <w:rPr>
          <w:rFonts w:ascii="Arial Narrow" w:hAnsi="Arial Narrow"/>
          <w:sz w:val="22"/>
          <w:szCs w:val="22"/>
        </w:rPr>
        <w:tab/>
      </w:r>
      <w:r w:rsidR="00AA7925" w:rsidRPr="008B509D">
        <w:rPr>
          <w:rFonts w:ascii="Arial Narrow" w:hAnsi="Arial Narrow"/>
          <w:sz w:val="22"/>
          <w:szCs w:val="22"/>
        </w:rPr>
        <w:tab/>
      </w:r>
      <w:r w:rsidR="00AA7925" w:rsidRPr="008B509D">
        <w:rPr>
          <w:rFonts w:ascii="Arial Narrow" w:hAnsi="Arial Narrow"/>
          <w:sz w:val="22"/>
          <w:szCs w:val="22"/>
        </w:rPr>
        <w:tab/>
      </w:r>
      <w:r w:rsidR="00AA7925" w:rsidRPr="008B509D">
        <w:rPr>
          <w:rFonts w:ascii="Arial Narrow" w:hAnsi="Arial Narrow"/>
          <w:sz w:val="22"/>
          <w:szCs w:val="22"/>
        </w:rPr>
        <w:tab/>
        <w:t>……...................................................................</w:t>
      </w:r>
    </w:p>
    <w:p w:rsidR="00AA7925" w:rsidRPr="008B509D" w:rsidRDefault="00AA7925" w:rsidP="00AA7925">
      <w:pPr>
        <w:spacing w:line="312" w:lineRule="auto"/>
        <w:rPr>
          <w:rFonts w:ascii="Arial Narrow" w:hAnsi="Arial Narrow" w:cs="Arial"/>
          <w:sz w:val="22"/>
          <w:szCs w:val="22"/>
        </w:rPr>
      </w:pP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  <w:t>vedoucí pracoviště</w:t>
      </w:r>
      <w:r w:rsidR="00F310BA" w:rsidRPr="008B509D">
        <w:rPr>
          <w:rStyle w:val="Znakapoznpodarou"/>
          <w:rFonts w:ascii="Arial Narrow" w:hAnsi="Arial Narrow" w:cs="Arial"/>
          <w:sz w:val="22"/>
          <w:szCs w:val="22"/>
        </w:rPr>
        <w:footnoteReference w:id="1"/>
      </w:r>
      <w:r w:rsidRPr="008B509D">
        <w:rPr>
          <w:rFonts w:ascii="Arial Narrow" w:hAnsi="Arial Narrow" w:cs="Arial"/>
          <w:sz w:val="22"/>
          <w:szCs w:val="22"/>
        </w:rPr>
        <w:t>: jméno</w:t>
      </w:r>
      <w:r w:rsidR="00245455" w:rsidRPr="008B509D">
        <w:rPr>
          <w:rFonts w:ascii="Arial Narrow" w:hAnsi="Arial Narrow" w:cs="Arial"/>
          <w:sz w:val="22"/>
          <w:szCs w:val="22"/>
        </w:rPr>
        <w:t xml:space="preserve"> a příjmení</w:t>
      </w:r>
    </w:p>
    <w:p w:rsidR="00AA7925" w:rsidRPr="008B509D" w:rsidRDefault="00AA7925" w:rsidP="00AA7925">
      <w:pPr>
        <w:pBdr>
          <w:top w:val="single" w:sz="4" w:space="1" w:color="auto"/>
          <w:bottom w:val="single" w:sz="4" w:space="1" w:color="auto"/>
        </w:pBdr>
        <w:spacing w:after="120"/>
        <w:rPr>
          <w:rFonts w:ascii="Arial Narrow" w:hAnsi="Arial Narrow"/>
        </w:rPr>
      </w:pPr>
      <w:r w:rsidRPr="008B509D">
        <w:rPr>
          <w:rFonts w:ascii="Arial Narrow" w:hAnsi="Arial Narrow"/>
        </w:rPr>
        <w:t xml:space="preserve">Záznam o provedení předběžné řídící kontroly u výdajů před vznikem závazku ve smyslu příslušných ustanovení </w:t>
      </w:r>
      <w:r w:rsidRPr="00F95E61">
        <w:rPr>
          <w:rFonts w:ascii="Arial Narrow" w:hAnsi="Arial Narrow"/>
        </w:rPr>
        <w:t>zákona č.</w:t>
      </w:r>
      <w:r w:rsidR="00F95E61" w:rsidRPr="00F95E61">
        <w:rPr>
          <w:rFonts w:ascii="Arial Narrow" w:hAnsi="Arial Narrow"/>
        </w:rPr>
        <w:t> </w:t>
      </w:r>
      <w:r w:rsidRPr="00F95E61">
        <w:rPr>
          <w:rFonts w:ascii="Arial Narrow" w:hAnsi="Arial Narrow"/>
        </w:rPr>
        <w:t>320/2001 Sb.</w:t>
      </w:r>
      <w:r w:rsidR="00F95E61">
        <w:rPr>
          <w:rFonts w:ascii="Arial Narrow" w:hAnsi="Arial Narrow"/>
        </w:rPr>
        <w:t xml:space="preserve"> </w:t>
      </w:r>
      <w:r w:rsidRPr="00F95E61">
        <w:rPr>
          <w:rFonts w:ascii="Arial Narrow" w:hAnsi="Arial Narrow"/>
        </w:rPr>
        <w:t>o finanční kontrole a vyhlášky č. 416/2004 Sb., kterou se zákon o finanční kontrole provádí</w:t>
      </w:r>
      <w:r w:rsidR="00F95E61">
        <w:rPr>
          <w:rFonts w:ascii="Arial Narrow" w:hAnsi="Arial Narrow"/>
        </w:rPr>
        <w:t>.</w:t>
      </w:r>
    </w:p>
    <w:p w:rsidR="00D143DB" w:rsidRPr="008B509D" w:rsidRDefault="00D143DB" w:rsidP="00D143DB">
      <w:pPr>
        <w:spacing w:before="120"/>
        <w:rPr>
          <w:rFonts w:ascii="Arial Narrow" w:hAnsi="Arial Narrow"/>
          <w:sz w:val="22"/>
          <w:szCs w:val="22"/>
        </w:rPr>
      </w:pPr>
      <w:r w:rsidRPr="008B509D">
        <w:rPr>
          <w:rFonts w:ascii="Arial Narrow" w:hAnsi="Arial Narrow"/>
          <w:sz w:val="22"/>
          <w:szCs w:val="22"/>
        </w:rPr>
        <w:t>Shora uvedená dohoda je v souladu s potřebou pracoviště a zásadami projektu</w:t>
      </w:r>
    </w:p>
    <w:p w:rsidR="00D143DB" w:rsidRPr="008B509D" w:rsidRDefault="00D143DB" w:rsidP="00D143DB">
      <w:pPr>
        <w:rPr>
          <w:rFonts w:ascii="Arial Narrow" w:hAnsi="Arial Narrow"/>
          <w:sz w:val="22"/>
          <w:szCs w:val="22"/>
        </w:rPr>
      </w:pPr>
    </w:p>
    <w:p w:rsidR="00C816B4" w:rsidRPr="008B509D" w:rsidRDefault="00C816B4" w:rsidP="00D143DB">
      <w:pPr>
        <w:rPr>
          <w:rFonts w:ascii="Arial Narrow" w:hAnsi="Arial Narrow"/>
          <w:sz w:val="22"/>
          <w:szCs w:val="22"/>
        </w:rPr>
      </w:pPr>
    </w:p>
    <w:p w:rsidR="00D143DB" w:rsidRPr="008B509D" w:rsidRDefault="00D143DB" w:rsidP="00D143DB">
      <w:pPr>
        <w:rPr>
          <w:rFonts w:ascii="Arial Narrow" w:hAnsi="Arial Narrow"/>
          <w:sz w:val="22"/>
          <w:szCs w:val="22"/>
        </w:rPr>
      </w:pPr>
    </w:p>
    <w:p w:rsidR="00FB2163" w:rsidRPr="008B509D" w:rsidRDefault="00FB2163" w:rsidP="00FB2163">
      <w:pPr>
        <w:tabs>
          <w:tab w:val="left" w:pos="567"/>
          <w:tab w:val="left" w:pos="5103"/>
        </w:tabs>
        <w:rPr>
          <w:rFonts w:ascii="Arial Narrow" w:hAnsi="Arial Narrow" w:cs="Arial"/>
          <w:sz w:val="22"/>
          <w:szCs w:val="22"/>
        </w:rPr>
      </w:pPr>
      <w:r w:rsidRPr="008B509D">
        <w:rPr>
          <w:rFonts w:ascii="Arial Narrow" w:hAnsi="Arial Narrow" w:cs="Arial"/>
          <w:sz w:val="22"/>
          <w:szCs w:val="22"/>
        </w:rPr>
        <w:tab/>
      </w:r>
      <w:r w:rsidRPr="008B509D">
        <w:rPr>
          <w:rFonts w:ascii="Arial Narrow" w:hAnsi="Arial Narrow" w:cs="Arial"/>
          <w:sz w:val="22"/>
          <w:szCs w:val="22"/>
        </w:rPr>
        <w:tab/>
      </w:r>
    </w:p>
    <w:p w:rsidR="00FB2163" w:rsidRPr="008B509D" w:rsidRDefault="00644FC6" w:rsidP="00D143DB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D</w:t>
      </w:r>
      <w:r w:rsidR="00D143DB" w:rsidRPr="008B509D">
        <w:rPr>
          <w:rFonts w:ascii="Arial Narrow" w:hAnsi="Arial Narrow"/>
          <w:sz w:val="22"/>
          <w:szCs w:val="22"/>
        </w:rPr>
        <w:t>ne</w:t>
      </w:r>
      <w:r>
        <w:rPr>
          <w:rFonts w:ascii="Arial Narrow" w:hAnsi="Arial Narrow"/>
          <w:sz w:val="22"/>
          <w:szCs w:val="22"/>
        </w:rPr>
        <w:t>:</w:t>
      </w:r>
      <w:r w:rsidR="00D143DB" w:rsidRPr="008B509D">
        <w:rPr>
          <w:rFonts w:ascii="Arial Narrow" w:hAnsi="Arial Narrow"/>
          <w:sz w:val="22"/>
          <w:szCs w:val="22"/>
        </w:rPr>
        <w:t xml:space="preserve"> ............................</w:t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  <w:t>……</w:t>
      </w:r>
      <w:r w:rsidR="00C74D8B" w:rsidRPr="008B509D">
        <w:rPr>
          <w:rFonts w:ascii="Arial Narrow" w:hAnsi="Arial Narrow"/>
          <w:sz w:val="22"/>
          <w:szCs w:val="22"/>
        </w:rPr>
        <w:t>......……………………….……………</w:t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ab/>
      </w:r>
      <w:r w:rsidR="00C74D8B" w:rsidRPr="008B509D">
        <w:rPr>
          <w:rFonts w:ascii="Arial Narrow" w:hAnsi="Arial Narrow"/>
          <w:sz w:val="22"/>
          <w:szCs w:val="22"/>
        </w:rPr>
        <w:tab/>
      </w:r>
      <w:r w:rsidR="00C74D8B" w:rsidRPr="008B509D">
        <w:rPr>
          <w:rFonts w:ascii="Arial Narrow" w:hAnsi="Arial Narrow"/>
          <w:sz w:val="22"/>
          <w:szCs w:val="22"/>
        </w:rPr>
        <w:tab/>
      </w:r>
      <w:r w:rsidR="00C74D8B" w:rsidRPr="008B509D">
        <w:rPr>
          <w:rFonts w:ascii="Arial Narrow" w:hAnsi="Arial Narrow"/>
          <w:sz w:val="22"/>
          <w:szCs w:val="22"/>
        </w:rPr>
        <w:tab/>
      </w:r>
      <w:r w:rsidR="00D143DB" w:rsidRPr="008B509D">
        <w:rPr>
          <w:rFonts w:ascii="Arial Narrow" w:hAnsi="Arial Narrow"/>
          <w:sz w:val="22"/>
          <w:szCs w:val="22"/>
        </w:rPr>
        <w:t>příkazce operace</w:t>
      </w:r>
      <w:r w:rsidR="00F310BA" w:rsidRPr="008B509D">
        <w:rPr>
          <w:rStyle w:val="Znakapoznpodarou"/>
          <w:rFonts w:ascii="Arial Narrow" w:hAnsi="Arial Narrow"/>
          <w:sz w:val="22"/>
          <w:szCs w:val="22"/>
        </w:rPr>
        <w:footnoteReference w:id="2"/>
      </w:r>
      <w:r w:rsidR="00D143DB" w:rsidRPr="008B509D">
        <w:rPr>
          <w:rFonts w:ascii="Arial Narrow" w:hAnsi="Arial Narrow"/>
          <w:sz w:val="22"/>
          <w:szCs w:val="22"/>
        </w:rPr>
        <w:t xml:space="preserve">: </w:t>
      </w:r>
      <w:r w:rsidR="00245455" w:rsidRPr="008B509D">
        <w:rPr>
          <w:rFonts w:ascii="Arial Narrow" w:hAnsi="Arial Narrow"/>
          <w:sz w:val="22"/>
          <w:szCs w:val="22"/>
        </w:rPr>
        <w:t xml:space="preserve">jméno a </w:t>
      </w:r>
      <w:r w:rsidR="00D143DB" w:rsidRPr="008B509D">
        <w:rPr>
          <w:rFonts w:ascii="Arial Narrow" w:hAnsi="Arial Narrow"/>
          <w:sz w:val="22"/>
          <w:szCs w:val="22"/>
        </w:rPr>
        <w:t>příjmení</w:t>
      </w:r>
    </w:p>
    <w:p w:rsidR="00C816B4" w:rsidRPr="008B509D" w:rsidRDefault="00C816B4" w:rsidP="00D143DB">
      <w:pPr>
        <w:rPr>
          <w:rFonts w:ascii="Arial Narrow" w:hAnsi="Arial Narrow"/>
        </w:rPr>
      </w:pPr>
    </w:p>
    <w:p w:rsidR="00C816B4" w:rsidRPr="008B509D" w:rsidRDefault="00C816B4" w:rsidP="00D143DB">
      <w:pPr>
        <w:rPr>
          <w:rFonts w:ascii="Arial Narrow" w:hAnsi="Arial Narrow"/>
        </w:rPr>
      </w:pPr>
    </w:p>
    <w:sectPr w:rsidR="00C816B4" w:rsidRPr="008B509D" w:rsidSect="008B509D">
      <w:footerReference w:type="default" r:id="rId9"/>
      <w:headerReference w:type="first" r:id="rId10"/>
      <w:footnotePr>
        <w:numRestart w:val="eachPage"/>
      </w:footnotePr>
      <w:pgSz w:w="11906" w:h="16838"/>
      <w:pgMar w:top="1985" w:right="1276" w:bottom="1134" w:left="1276" w:header="709" w:footer="709" w:gutter="0"/>
      <w:cols w:space="708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415" w:rsidRDefault="00741415">
      <w:r>
        <w:separator/>
      </w:r>
    </w:p>
  </w:endnote>
  <w:endnote w:type="continuationSeparator" w:id="0">
    <w:p w:rsidR="00741415" w:rsidRDefault="00741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1415" w:rsidRPr="004D4748" w:rsidRDefault="00741415" w:rsidP="004D4748">
    <w:pPr>
      <w:pStyle w:val="Zpat"/>
    </w:pPr>
    <w:r w:rsidRPr="004D4748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415" w:rsidRDefault="00741415">
      <w:r>
        <w:separator/>
      </w:r>
    </w:p>
  </w:footnote>
  <w:footnote w:type="continuationSeparator" w:id="0">
    <w:p w:rsidR="00741415" w:rsidRDefault="00741415">
      <w:r>
        <w:continuationSeparator/>
      </w:r>
    </w:p>
  </w:footnote>
  <w:footnote w:id="1">
    <w:p w:rsidR="00F310BA" w:rsidRPr="008B509D" w:rsidRDefault="00F310BA">
      <w:pPr>
        <w:pStyle w:val="Textpoznpodarou"/>
        <w:rPr>
          <w:rFonts w:ascii="Arial Narrow" w:hAnsi="Arial Narrow"/>
        </w:rPr>
      </w:pPr>
      <w:r w:rsidRPr="008B509D">
        <w:rPr>
          <w:rStyle w:val="Znakapoznpodarou"/>
          <w:rFonts w:ascii="Arial Narrow" w:hAnsi="Arial Narrow"/>
        </w:rPr>
        <w:footnoteRef/>
      </w:r>
      <w:r w:rsidRPr="008B509D">
        <w:rPr>
          <w:rFonts w:ascii="Arial Narrow" w:hAnsi="Arial Narrow"/>
        </w:rPr>
        <w:t xml:space="preserve"> vedoucí </w:t>
      </w:r>
      <w:proofErr w:type="gramStart"/>
      <w:r w:rsidRPr="008B509D">
        <w:rPr>
          <w:rFonts w:ascii="Arial Narrow" w:hAnsi="Arial Narrow"/>
        </w:rPr>
        <w:t>zaměstnanec</w:t>
      </w:r>
      <w:proofErr w:type="gramEnd"/>
      <w:r w:rsidRPr="008B509D">
        <w:rPr>
          <w:rFonts w:ascii="Arial Narrow" w:hAnsi="Arial Narrow"/>
        </w:rPr>
        <w:t xml:space="preserve"> popř. zaměstnanec pověřený převzetím práce</w:t>
      </w:r>
    </w:p>
  </w:footnote>
  <w:footnote w:id="2">
    <w:p w:rsidR="00F310BA" w:rsidRDefault="00F310BA">
      <w:pPr>
        <w:pStyle w:val="Textpoznpodarou"/>
      </w:pPr>
      <w:r w:rsidRPr="008B509D">
        <w:rPr>
          <w:rStyle w:val="Znakapoznpodarou"/>
          <w:rFonts w:ascii="Arial Narrow" w:hAnsi="Arial Narrow"/>
        </w:rPr>
        <w:footnoteRef/>
      </w:r>
      <w:r w:rsidRPr="008B509D">
        <w:rPr>
          <w:rFonts w:ascii="Arial Narrow" w:hAnsi="Arial Narrow"/>
        </w:rPr>
        <w:t xml:space="preserve"> řešitel projektu, jde-li o projekt, jinak vedoucí zaměstnane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65CC" w:rsidRPr="00AE3487" w:rsidRDefault="007F3893" w:rsidP="00AE3487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14CA4C61" wp14:editId="2FE0EA2C">
          <wp:simplePos x="0" y="0"/>
          <wp:positionH relativeFrom="page">
            <wp:posOffset>450215</wp:posOffset>
          </wp:positionH>
          <wp:positionV relativeFrom="page">
            <wp:posOffset>448945</wp:posOffset>
          </wp:positionV>
          <wp:extent cx="9360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0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1C99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ED03A0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2" w15:restartNumberingAfterBreak="0">
    <w:nsid w:val="039A67B3"/>
    <w:multiLevelType w:val="hybridMultilevel"/>
    <w:tmpl w:val="38C2B94C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3" w15:restartNumberingAfterBreak="0">
    <w:nsid w:val="16D40061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25903FE8"/>
    <w:multiLevelType w:val="hybridMultilevel"/>
    <w:tmpl w:val="D53AA916"/>
    <w:lvl w:ilvl="0" w:tplc="93CA5534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0260BB"/>
    <w:multiLevelType w:val="hybridMultilevel"/>
    <w:tmpl w:val="4A309B86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6" w15:restartNumberingAfterBreak="0">
    <w:nsid w:val="27B050AA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2AFD6D43"/>
    <w:multiLevelType w:val="hybridMultilevel"/>
    <w:tmpl w:val="F462EC8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A033AA"/>
    <w:multiLevelType w:val="hybridMultilevel"/>
    <w:tmpl w:val="0E0E7F9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B9027C2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604054AE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63336BBF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2" w15:restartNumberingAfterBreak="0">
    <w:nsid w:val="7F456185"/>
    <w:multiLevelType w:val="singleLevel"/>
    <w:tmpl w:val="16F039DC"/>
    <w:lvl w:ilvl="0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7"/>
  </w:num>
  <w:num w:numId="9">
    <w:abstractNumId w:val="1"/>
  </w:num>
  <w:num w:numId="10">
    <w:abstractNumId w:val="12"/>
  </w:num>
  <w:num w:numId="11">
    <w:abstractNumId w:val="2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jM2NjEzMjexNDFV0lEKTi0uzszPAykwrQUAvRaEniwAAAA="/>
  </w:docVars>
  <w:rsids>
    <w:rsidRoot w:val="00B324FD"/>
    <w:rsid w:val="000057E8"/>
    <w:rsid w:val="000110E7"/>
    <w:rsid w:val="00013A85"/>
    <w:rsid w:val="00015338"/>
    <w:rsid w:val="000343ED"/>
    <w:rsid w:val="00034A9A"/>
    <w:rsid w:val="000A62B5"/>
    <w:rsid w:val="000B7B80"/>
    <w:rsid w:val="000F3193"/>
    <w:rsid w:val="001024B8"/>
    <w:rsid w:val="00124926"/>
    <w:rsid w:val="0013551D"/>
    <w:rsid w:val="001427C1"/>
    <w:rsid w:val="00162619"/>
    <w:rsid w:val="001633DB"/>
    <w:rsid w:val="00163ED0"/>
    <w:rsid w:val="00181B3A"/>
    <w:rsid w:val="00182195"/>
    <w:rsid w:val="00184288"/>
    <w:rsid w:val="00190AD0"/>
    <w:rsid w:val="00196121"/>
    <w:rsid w:val="001C5813"/>
    <w:rsid w:val="001E69F1"/>
    <w:rsid w:val="001F7BEB"/>
    <w:rsid w:val="00210B5C"/>
    <w:rsid w:val="0022655B"/>
    <w:rsid w:val="00245455"/>
    <w:rsid w:val="0026050F"/>
    <w:rsid w:val="00283448"/>
    <w:rsid w:val="002A3F0F"/>
    <w:rsid w:val="002B7ED8"/>
    <w:rsid w:val="002C56AF"/>
    <w:rsid w:val="00351B9E"/>
    <w:rsid w:val="00361ED0"/>
    <w:rsid w:val="003623D9"/>
    <w:rsid w:val="00371C43"/>
    <w:rsid w:val="003978B5"/>
    <w:rsid w:val="003A6FE9"/>
    <w:rsid w:val="003B075A"/>
    <w:rsid w:val="003B11D6"/>
    <w:rsid w:val="003B1B28"/>
    <w:rsid w:val="003C5364"/>
    <w:rsid w:val="0040316B"/>
    <w:rsid w:val="00407E91"/>
    <w:rsid w:val="00411EB5"/>
    <w:rsid w:val="004225A5"/>
    <w:rsid w:val="0045338D"/>
    <w:rsid w:val="00476A23"/>
    <w:rsid w:val="00482B66"/>
    <w:rsid w:val="00487401"/>
    <w:rsid w:val="0049302A"/>
    <w:rsid w:val="004C0D59"/>
    <w:rsid w:val="004D4748"/>
    <w:rsid w:val="005210F3"/>
    <w:rsid w:val="005263C4"/>
    <w:rsid w:val="00533104"/>
    <w:rsid w:val="0054272B"/>
    <w:rsid w:val="00544183"/>
    <w:rsid w:val="00560301"/>
    <w:rsid w:val="005768E3"/>
    <w:rsid w:val="00582E62"/>
    <w:rsid w:val="00585AD1"/>
    <w:rsid w:val="0059487B"/>
    <w:rsid w:val="005B7C76"/>
    <w:rsid w:val="005C1CF1"/>
    <w:rsid w:val="005C3191"/>
    <w:rsid w:val="005C6199"/>
    <w:rsid w:val="005D369A"/>
    <w:rsid w:val="005D482E"/>
    <w:rsid w:val="005E76B7"/>
    <w:rsid w:val="00633A7F"/>
    <w:rsid w:val="00644FC6"/>
    <w:rsid w:val="006571AB"/>
    <w:rsid w:val="00672338"/>
    <w:rsid w:val="00687430"/>
    <w:rsid w:val="006A638E"/>
    <w:rsid w:val="006B4C4E"/>
    <w:rsid w:val="006B6819"/>
    <w:rsid w:val="006C0189"/>
    <w:rsid w:val="006C5C3C"/>
    <w:rsid w:val="006D43C4"/>
    <w:rsid w:val="006D7F5F"/>
    <w:rsid w:val="006E6B2A"/>
    <w:rsid w:val="006F000A"/>
    <w:rsid w:val="006F2FE8"/>
    <w:rsid w:val="007040B3"/>
    <w:rsid w:val="007052FB"/>
    <w:rsid w:val="0072516A"/>
    <w:rsid w:val="007319C5"/>
    <w:rsid w:val="00740821"/>
    <w:rsid w:val="00741415"/>
    <w:rsid w:val="00754A63"/>
    <w:rsid w:val="00762916"/>
    <w:rsid w:val="00773D5E"/>
    <w:rsid w:val="007B04CD"/>
    <w:rsid w:val="007D40EE"/>
    <w:rsid w:val="007D4801"/>
    <w:rsid w:val="007D7875"/>
    <w:rsid w:val="007F3893"/>
    <w:rsid w:val="00803280"/>
    <w:rsid w:val="008451F4"/>
    <w:rsid w:val="0086503B"/>
    <w:rsid w:val="008757D2"/>
    <w:rsid w:val="008B2975"/>
    <w:rsid w:val="008B2C33"/>
    <w:rsid w:val="008B509D"/>
    <w:rsid w:val="008D5A3F"/>
    <w:rsid w:val="008E01A3"/>
    <w:rsid w:val="008E5282"/>
    <w:rsid w:val="008E6837"/>
    <w:rsid w:val="008F4CC4"/>
    <w:rsid w:val="009014DF"/>
    <w:rsid w:val="009055BD"/>
    <w:rsid w:val="00906F0D"/>
    <w:rsid w:val="00907883"/>
    <w:rsid w:val="009207CC"/>
    <w:rsid w:val="00933FC9"/>
    <w:rsid w:val="00934972"/>
    <w:rsid w:val="00937E7F"/>
    <w:rsid w:val="00966CCD"/>
    <w:rsid w:val="009874B6"/>
    <w:rsid w:val="00991E70"/>
    <w:rsid w:val="009B15D8"/>
    <w:rsid w:val="009C020E"/>
    <w:rsid w:val="009C1089"/>
    <w:rsid w:val="009D135B"/>
    <w:rsid w:val="009D18C0"/>
    <w:rsid w:val="009E0F4E"/>
    <w:rsid w:val="009E39D4"/>
    <w:rsid w:val="009E43DC"/>
    <w:rsid w:val="009F6D88"/>
    <w:rsid w:val="009F7608"/>
    <w:rsid w:val="00A26517"/>
    <w:rsid w:val="00A3252C"/>
    <w:rsid w:val="00A534DF"/>
    <w:rsid w:val="00A67A61"/>
    <w:rsid w:val="00A702AA"/>
    <w:rsid w:val="00A822E0"/>
    <w:rsid w:val="00A9794C"/>
    <w:rsid w:val="00AA7925"/>
    <w:rsid w:val="00AE3487"/>
    <w:rsid w:val="00AF328F"/>
    <w:rsid w:val="00B23551"/>
    <w:rsid w:val="00B312C5"/>
    <w:rsid w:val="00B324FD"/>
    <w:rsid w:val="00B4612F"/>
    <w:rsid w:val="00B514AA"/>
    <w:rsid w:val="00B62C73"/>
    <w:rsid w:val="00B64134"/>
    <w:rsid w:val="00B66433"/>
    <w:rsid w:val="00BB1FE4"/>
    <w:rsid w:val="00BB4701"/>
    <w:rsid w:val="00BB6089"/>
    <w:rsid w:val="00BE56BA"/>
    <w:rsid w:val="00BF4411"/>
    <w:rsid w:val="00C03547"/>
    <w:rsid w:val="00C0486A"/>
    <w:rsid w:val="00C1299A"/>
    <w:rsid w:val="00C33C44"/>
    <w:rsid w:val="00C358DF"/>
    <w:rsid w:val="00C37EE6"/>
    <w:rsid w:val="00C42572"/>
    <w:rsid w:val="00C45891"/>
    <w:rsid w:val="00C57F76"/>
    <w:rsid w:val="00C61F5A"/>
    <w:rsid w:val="00C72750"/>
    <w:rsid w:val="00C74D8B"/>
    <w:rsid w:val="00C816B4"/>
    <w:rsid w:val="00C92AC1"/>
    <w:rsid w:val="00CB5E96"/>
    <w:rsid w:val="00CC41DB"/>
    <w:rsid w:val="00CC6CDC"/>
    <w:rsid w:val="00CD0217"/>
    <w:rsid w:val="00CE1DA5"/>
    <w:rsid w:val="00CF39C8"/>
    <w:rsid w:val="00D143DB"/>
    <w:rsid w:val="00D14D52"/>
    <w:rsid w:val="00D4073B"/>
    <w:rsid w:val="00D46284"/>
    <w:rsid w:val="00D479B6"/>
    <w:rsid w:val="00D96A9F"/>
    <w:rsid w:val="00DA114F"/>
    <w:rsid w:val="00DA155A"/>
    <w:rsid w:val="00DF210D"/>
    <w:rsid w:val="00E05FDA"/>
    <w:rsid w:val="00E20DF4"/>
    <w:rsid w:val="00E265CC"/>
    <w:rsid w:val="00E501CD"/>
    <w:rsid w:val="00E63978"/>
    <w:rsid w:val="00E71AFA"/>
    <w:rsid w:val="00E751FD"/>
    <w:rsid w:val="00E77B0F"/>
    <w:rsid w:val="00E80837"/>
    <w:rsid w:val="00E8196F"/>
    <w:rsid w:val="00E85773"/>
    <w:rsid w:val="00EA6423"/>
    <w:rsid w:val="00ED56E3"/>
    <w:rsid w:val="00EF3BB2"/>
    <w:rsid w:val="00F14640"/>
    <w:rsid w:val="00F24A19"/>
    <w:rsid w:val="00F310BA"/>
    <w:rsid w:val="00F40DCB"/>
    <w:rsid w:val="00F41687"/>
    <w:rsid w:val="00F44CA4"/>
    <w:rsid w:val="00F458E2"/>
    <w:rsid w:val="00F6582F"/>
    <w:rsid w:val="00F72CD6"/>
    <w:rsid w:val="00F761AB"/>
    <w:rsid w:val="00F81342"/>
    <w:rsid w:val="00F9162F"/>
    <w:rsid w:val="00F95E61"/>
    <w:rsid w:val="00FB2163"/>
    <w:rsid w:val="00FB6334"/>
    <w:rsid w:val="00FB6BAD"/>
    <w:rsid w:val="00FD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5:docId w15:val="{5632AC88-50F2-409D-8762-525CFAED8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E05FDA"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Arial" w:hAnsi="Arial"/>
      <w:b/>
      <w:sz w:val="40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D143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character" w:styleId="Zstupntext">
    <w:name w:val="Placeholder Text"/>
    <w:basedOn w:val="Standardnpsmoodstavce"/>
    <w:uiPriority w:val="99"/>
    <w:semiHidden/>
    <w:rsid w:val="00B66433"/>
    <w:rPr>
      <w:color w:val="808080"/>
    </w:rPr>
  </w:style>
  <w:style w:type="character" w:customStyle="1" w:styleId="Nadpis2Char">
    <w:name w:val="Nadpis 2 Char"/>
    <w:basedOn w:val="Standardnpsmoodstavce"/>
    <w:link w:val="Nadpis2"/>
    <w:semiHidden/>
    <w:rsid w:val="00D143D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lostrnky">
    <w:name w:val="page number"/>
    <w:basedOn w:val="Standardnpsmoodstavce"/>
    <w:rsid w:val="00D143DB"/>
  </w:style>
  <w:style w:type="paragraph" w:styleId="Textpoznpodarou">
    <w:name w:val="footnote text"/>
    <w:basedOn w:val="Normln"/>
    <w:link w:val="TextpoznpodarouChar"/>
    <w:rsid w:val="00D143DB"/>
  </w:style>
  <w:style w:type="character" w:customStyle="1" w:styleId="TextpoznpodarouChar">
    <w:name w:val="Text pozn. pod čarou Char"/>
    <w:basedOn w:val="Standardnpsmoodstavce"/>
    <w:link w:val="Textpoznpodarou"/>
    <w:rsid w:val="00D143DB"/>
  </w:style>
  <w:style w:type="character" w:styleId="Znakapoznpodarou">
    <w:name w:val="footnote reference"/>
    <w:basedOn w:val="Standardnpsmoodstavce"/>
    <w:rsid w:val="00D143DB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7052FB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052FB"/>
  </w:style>
  <w:style w:type="character" w:customStyle="1" w:styleId="TextkomenteChar">
    <w:name w:val="Text komentáře Char"/>
    <w:basedOn w:val="Standardnpsmoodstavce"/>
    <w:link w:val="Textkomente"/>
    <w:semiHidden/>
    <w:rsid w:val="007052F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052F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052F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7052F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052FB"/>
    <w:rPr>
      <w:rFonts w:ascii="Segoe UI" w:hAnsi="Segoe UI" w:cs="Segoe UI"/>
      <w:sz w:val="18"/>
      <w:szCs w:val="18"/>
    </w:rPr>
  </w:style>
  <w:style w:type="paragraph" w:styleId="Textvysvtlivek">
    <w:name w:val="endnote text"/>
    <w:basedOn w:val="Normln"/>
    <w:link w:val="TextvysvtlivekChar"/>
    <w:semiHidden/>
    <w:unhideWhenUsed/>
    <w:rsid w:val="007052FB"/>
  </w:style>
  <w:style w:type="character" w:customStyle="1" w:styleId="TextvysvtlivekChar">
    <w:name w:val="Text vysvětlivek Char"/>
    <w:basedOn w:val="Standardnpsmoodstavce"/>
    <w:link w:val="Textvysvtlivek"/>
    <w:semiHidden/>
    <w:rsid w:val="007052FB"/>
  </w:style>
  <w:style w:type="character" w:styleId="Odkaznavysvtlivky">
    <w:name w:val="endnote reference"/>
    <w:basedOn w:val="Standardnpsmoodstavce"/>
    <w:semiHidden/>
    <w:unhideWhenUsed/>
    <w:rsid w:val="007052FB"/>
    <w:rPr>
      <w:vertAlign w:val="superscript"/>
    </w:rPr>
  </w:style>
  <w:style w:type="character" w:customStyle="1" w:styleId="ZhlavChar">
    <w:name w:val="Záhlaví Char"/>
    <w:basedOn w:val="Standardnpsmoodstavce"/>
    <w:link w:val="Zhlav"/>
    <w:rsid w:val="00E26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8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B8DA0-3BFF-480E-9A6E-3644AF024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UVT MU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ylva Bezděková</dc:creator>
  <cp:keywords/>
  <dc:description/>
  <cp:lastModifiedBy>Ivana Janáčková</cp:lastModifiedBy>
  <cp:revision>2</cp:revision>
  <cp:lastPrinted>2006-12-28T12:18:00Z</cp:lastPrinted>
  <dcterms:created xsi:type="dcterms:W3CDTF">2020-12-14T13:23:00Z</dcterms:created>
  <dcterms:modified xsi:type="dcterms:W3CDTF">2020-12-14T13:23:00Z</dcterms:modified>
</cp:coreProperties>
</file>